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Madrid,</w:t>
      </w:r>
      <w:r>
        <w:t xml:space="preserve"> </w:t>
      </w:r>
      <w:r>
        <w:t xml:space="preserve">Spain</w:t>
      </w:r>
    </w:p>
    <w:bookmarkStart w:id="21" w:name="X4b3069299ad53360d039e1fdf47c63cf22199ed"/>
    <w:p>
      <w:pPr>
        <w:pStyle w:val="Heading1"/>
      </w:pPr>
      <w:r>
        <w:t xml:space="preserve">Internship Application Letter for Physic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ompany/Organization Name]</w:t>
      </w:r>
      <w:r>
        <w:br/>
      </w:r>
      <w:r>
        <w:t xml:space="preserve">Calle [Street Name] No. [Number]</w:t>
      </w:r>
      <w:r>
        <w:br/>
      </w:r>
      <w:r>
        <w:t xml:space="preserve">28001 Madrid</w:t>
      </w:r>
      <w:r>
        <w:br/>
      </w:r>
      <w:r>
        <w:t xml:space="preserve">Spain</w:t>
      </w:r>
    </w:p>
    <w:bookmarkStart w:id="20" w:name="Xd9d582a7e63b98e3b7cac15678b2c034f713337"/>
    <w:p>
      <w:pPr>
        <w:pStyle w:val="Heading2"/>
      </w:pPr>
      <w:r>
        <w:t xml:space="preserve">Subject: Internship Application for Physicist Position at [Company/Organization Name]</w:t>
      </w:r>
    </w:p>
    <w:p>
      <w:pPr>
        <w:pStyle w:val="FirstParagraph"/>
      </w:pPr>
      <w:r>
        <w:t xml:space="preserve">To the Esteemed Members of the Hiring Committee,</w:t>
      </w:r>
    </w:p>
    <w:p>
      <w:pPr>
        <w:pStyle w:val="BodyText"/>
      </w:pPr>
      <w:r>
        <w:t xml:space="preserve">With profound enthusiasm and a deep commitment to advancing scientific discovery, I am writing to express my strong interest in the Physicist Internship position at [Company/Organization Name] in Madrid, Spain. As an aspiring physicist currently completing my Master's degree in Theoretical Physics at the Complutense University of Madrid, I have meticulously aligned my academic trajectory and professional aspirations with the innovative research environment that defines Spain's scientific landscape—particularly within the dynamic hub of Madrid. This Internship Application Letter serves as a testament to my qualifications, passion for physics, and unwavering dedication to contributing meaningfully to your esteemed organization’s mission in Spain Madrid.</w:t>
      </w:r>
    </w:p>
    <w:p>
      <w:pPr>
        <w:pStyle w:val="BodyText"/>
      </w:pPr>
      <w:r>
        <w:t xml:space="preserve">My academic journey has been defined by rigorous coursework in quantum field theory, statistical mechanics, and computational physics—subjects I have pursued with exceptional focus at the Complutense University of Madrid. My thesis research on "Quantum Entanglement Dynamics in Non-Equilibrium Systems" (under the supervision of Dr. Elena Martínez) involved developing Monte Carlo simulation models that achieved a 15% improvement in predictive accuracy over existing frameworks. This project not only honed my technical expertise with Python and MATLAB but also deepened my appreciation for collaborative scientific inquiry—a value I recognize as central to the research culture in Spain Madrid. The vibrant academic ecosystem here, anchored by institutions like CSIC (Spanish National Research Council) and IFIC (Institute of Corpuscular Physics), has consistently inspired me to pursue physics at the highest international standards.</w:t>
      </w:r>
    </w:p>
    <w:p>
      <w:pPr>
        <w:pStyle w:val="BodyText"/>
      </w:pPr>
      <w:r>
        <w:t xml:space="preserve">What draws me specifically to [Company/Organization Name] is your groundbreaking work in [mention specific project, e.g., "particle accelerator data analysis" or "renewable energy photovoltaic research"], which directly resonates with my technical interests. Madrid’s unique position as a nexus for European scientific collaboration—home to CERN’s associated researchers and key nodes in the EuHPC (European High-Performance Computing) initiative—makes it an unparalleled environment for a Physicist intern. I am eager to contribute to your team while immersing myself in this world-class scientific community. Having spent two summers conducting research at the IFIC campus in Valencia (a 2-hour high-speed train ride from Madrid), I understand how deeply Madrid integrates into Spain’s broader physics network, fostering interdisciplinary breakthroughs that transcend traditional academic boundaries.</w:t>
      </w:r>
    </w:p>
    <w:p>
      <w:pPr>
        <w:pStyle w:val="BodyText"/>
      </w:pPr>
      <w:r>
        <w:t xml:space="preserve">My technical proficiency includes advanced data analysis using ROOT and Python libraries (SciPy, NumPy), experience with laboratory instrumentation for precision measurements, and fluency in Spanish at C1 level (verified by DELE certification). These skills were rigorously tested during my internship at the Madrid-based startup "QuantumLeap Solutions," where I optimized simulation algorithms for quantum computing applications. This role required me to communicate complex findings to both technical and non-technical stakeholders—exactly the kind of collaborative environment [Company/Organization Name] cultivates in Spain Madrid. I am equally comfortable working independently on theoretical models or as part of a multidisciplinary team, a balance essential for success in modern physics research.</w:t>
      </w:r>
    </w:p>
    <w:p>
      <w:pPr>
        <w:pStyle w:val="BodyText"/>
      </w:pPr>
      <w:r>
        <w:t xml:space="preserve">What truly sets me apart is my cultural adaptability and dedication to the Spanish scientific ethos. I have actively participated in Madrid’s "Ciencia en la Calle" (Science in the Street) outreach program, explaining particle physics concepts to 500+ students across public parks and community centers. This experience reinforced my belief that science thrives when it is accessible—and Madrid’s inclusive approach to public engagement with science is something I deeply admire. I am not merely seeking an internship; I aspire to become a permanent contributor to Spain Madrid’s scientific legacy, understanding that the city’s Mediterranean climate of intellectual curiosity mirrors my own relentless drive for discovery.</w:t>
      </w:r>
    </w:p>
    <w:p>
      <w:pPr>
        <w:pStyle w:val="BodyText"/>
      </w:pPr>
      <w:r>
        <w:t xml:space="preserve">Furthermore, my fluency in Spanish and familiarity with Madrid’s academic infrastructure position me to integrate seamlessly into your team from day one. I have attended multiple seminars at the IFIC Madrid campus and maintain strong connections with researchers at the Institute of Fundamental Physics (IFF) in downtown Madrid. This local network has provided invaluable insights into your organization’s work—particularly your recent publication on "Topological Insulators for Quantum Sensors" in</w:t>
      </w:r>
      <w:r>
        <w:t xml:space="preserve"> </w:t>
      </w:r>
      <w:r>
        <w:rPr>
          <w:iCs/>
          <w:i/>
        </w:rPr>
        <w:t xml:space="preserve">Nature Physics</w:t>
      </w:r>
      <w:r>
        <w:t xml:space="preserve">—which I have studied extensively to prepare for this application. I am confident that my proactive approach to learning and my ability to thrive in Madrid’s fast-paced research environment will allow me to deliver immediate value.</w:t>
      </w:r>
    </w:p>
    <w:p>
      <w:pPr>
        <w:pStyle w:val="BodyText"/>
      </w:pPr>
      <w:r>
        <w:t xml:space="preserve">In the context of Spain Madrid as a global physics hub, I recognize that opportunities like this internship are transformative. They bridge academic theory with real-world innovation, fostering the next generation of scientists who can tackle challenges from climate modeling to quantum technology. I am especially drawn to [Company/Organization Name]’s commitment to sustainability in research—a principle that aligns with my own values and Madrid’s vision for a greener scientific future. My goal as a Physicist is not just to understand the universe, but to apply that understanding responsibly within communities like Madrid, where science serves society.</w:t>
      </w:r>
    </w:p>
    <w:p>
      <w:pPr>
        <w:pStyle w:val="BodyText"/>
      </w:pPr>
      <w:r>
        <w:t xml:space="preserve">Thank you for considering my application as a dedicated candidate for the Physicist Internship at your Madrid-based organization. I am eager to discuss how my skills in computational physics, collaborative spirit, and deep-rooted connection to Spain Madrid’s scientific community can support your ongoing projects. My resume, attached for your review, provides further detail on my academic and research achievements. I welcome the opportunity to meet at your convenience—whether in person at your Madrid offices or via virtual meeting—and am available at your earliest convenience.</w:t>
      </w:r>
    </w:p>
    <w:p>
      <w:pPr>
        <w:pStyle w:val="BodyText"/>
      </w:pPr>
      <w:r>
        <w:t xml:space="preserve">With sincere gratitude and anticipation,</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meeting all specified requirements for the Internship Application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in Madrid, Spain</dc:title>
  <dc:creator/>
  <dc:language>en</dc:language>
  <cp:keywords/>
  <dcterms:created xsi:type="dcterms:W3CDTF">2026-07-13T10:47:15Z</dcterms:created>
  <dcterms:modified xsi:type="dcterms:W3CDTF">2026-07-13T10:47:15Z</dcterms:modified>
</cp:coreProperties>
</file>

<file path=docProps/custom.xml><?xml version="1.0" encoding="utf-8"?>
<Properties xmlns="http://schemas.openxmlformats.org/officeDocument/2006/custom-properties" xmlns:vt="http://schemas.openxmlformats.org/officeDocument/2006/docPropsVTypes"/>
</file>